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8A9DC" w14:textId="5F8CE7C4" w:rsidR="00610DB6" w:rsidRDefault="007A7E65">
      <w:pPr>
        <w:pStyle w:val="Title"/>
      </w:pPr>
      <w:r>
        <w:t xml:space="preserve">Feedback for Project Number </w:t>
      </w:r>
      <w:r w:rsidR="007B4596">
        <w:t>33</w:t>
      </w:r>
    </w:p>
    <w:p w14:paraId="526426D4" w14:textId="1084B6E8" w:rsidR="00CA3165" w:rsidRPr="00CA3165" w:rsidRDefault="00CA3165" w:rsidP="007B4596">
      <w:pPr>
        <w:pStyle w:val="Heading1"/>
      </w:pPr>
      <w:r>
        <w:t xml:space="preserve">Project Title: </w:t>
      </w:r>
      <w:r w:rsidR="007B4596">
        <w:t>Overview of 311 Infrastructure Calls in San Antonio Districts</w:t>
      </w:r>
    </w:p>
    <w:p w14:paraId="68E2271B" w14:textId="77777777" w:rsidR="00610DB6" w:rsidRDefault="007A7E65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470317EA" w14:textId="01BBAFE3" w:rsidR="00610DB6" w:rsidRDefault="007A7E65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185741A7" w14:textId="73B6331B" w:rsidR="00CA3165" w:rsidRPr="00CA3165" w:rsidRDefault="00CA3165" w:rsidP="00CA3165">
      <w:pPr>
        <w:pStyle w:val="BodyText"/>
      </w:pPr>
      <w:r>
        <w:t xml:space="preserve">The </w:t>
      </w:r>
      <w:r w:rsidR="004525AF">
        <w:t>title of this project is interesting.</w:t>
      </w:r>
      <w:r>
        <w:t xml:space="preserve"> </w:t>
      </w:r>
    </w:p>
    <w:p w14:paraId="5CB9556E" w14:textId="284E8F58" w:rsidR="00610DB6" w:rsidRDefault="007A7E65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7496FE53" w14:textId="61CFF671" w:rsidR="00D50EC4" w:rsidRDefault="00CA3165">
      <w:pPr>
        <w:pStyle w:val="BodyText"/>
      </w:pPr>
      <w:r>
        <w:rPr>
          <w:bCs/>
        </w:rPr>
        <w:t xml:space="preserve">This project aimed at </w:t>
      </w:r>
      <w:r w:rsidR="004525AF">
        <w:t>l</w:t>
      </w:r>
      <w:r w:rsidR="00D50EC4">
        <w:t xml:space="preserve">ooking through </w:t>
      </w:r>
      <w:r w:rsidR="00D50EC4">
        <w:t>some</w:t>
      </w:r>
      <w:r w:rsidR="00D50EC4">
        <w:t xml:space="preserve"> heat maps </w:t>
      </w:r>
      <w:r w:rsidR="00D50EC4">
        <w:t>to</w:t>
      </w:r>
      <w:r w:rsidR="00D50EC4">
        <w:t xml:space="preserve"> understand the density and severity of </w:t>
      </w:r>
      <w:r w:rsidR="00D50EC4">
        <w:t>infrastructural</w:t>
      </w:r>
      <w:r w:rsidR="00D50EC4">
        <w:t xml:space="preserve"> issues in the city of San Antonio.</w:t>
      </w:r>
    </w:p>
    <w:p w14:paraId="4D0F4C9B" w14:textId="00451082" w:rsidR="00610DB6" w:rsidRDefault="007A7E65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5FAC3C9F" w14:textId="0BF99314" w:rsidR="00025E7C" w:rsidRPr="00025E7C" w:rsidRDefault="00025E7C">
      <w:pPr>
        <w:pStyle w:val="BodyText"/>
        <w:rPr>
          <w:bCs/>
        </w:rPr>
      </w:pPr>
      <w:r>
        <w:rPr>
          <w:bCs/>
        </w:rPr>
        <w:t xml:space="preserve">Overall, </w:t>
      </w:r>
      <w:r w:rsidR="00D50EC4">
        <w:rPr>
          <w:bCs/>
        </w:rPr>
        <w:t xml:space="preserve">the project </w:t>
      </w:r>
      <w:r w:rsidR="009B578D">
        <w:rPr>
          <w:bCs/>
        </w:rPr>
        <w:t xml:space="preserve">is </w:t>
      </w:r>
      <w:proofErr w:type="gramStart"/>
      <w:r w:rsidR="009B578D">
        <w:rPr>
          <w:bCs/>
        </w:rPr>
        <w:t>really good</w:t>
      </w:r>
      <w:proofErr w:type="gramEnd"/>
      <w:r>
        <w:rPr>
          <w:bCs/>
        </w:rPr>
        <w:t xml:space="preserve">. </w:t>
      </w:r>
    </w:p>
    <w:p w14:paraId="5EFAA282" w14:textId="36636ADD" w:rsidR="00610DB6" w:rsidRDefault="007A7E65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1F076034" w14:textId="3AD2CB9D" w:rsidR="00025E7C" w:rsidRPr="00025E7C" w:rsidRDefault="00025E7C">
      <w:pPr>
        <w:pStyle w:val="BodyText"/>
        <w:rPr>
          <w:bCs/>
        </w:rPr>
      </w:pPr>
      <w:r>
        <w:rPr>
          <w:bCs/>
        </w:rPr>
        <w:t xml:space="preserve">I would add </w:t>
      </w:r>
      <w:r w:rsidR="009B578D">
        <w:rPr>
          <w:bCs/>
        </w:rPr>
        <w:t>a data source</w:t>
      </w:r>
      <w:r w:rsidR="00544854">
        <w:rPr>
          <w:bCs/>
        </w:rPr>
        <w:t xml:space="preserve">. </w:t>
      </w:r>
      <w:r w:rsidR="009B578D">
        <w:rPr>
          <w:bCs/>
        </w:rPr>
        <w:t>Also,</w:t>
      </w:r>
      <w:r w:rsidR="00544854">
        <w:rPr>
          <w:bCs/>
        </w:rPr>
        <w:t xml:space="preserve"> maybe some summary statistics visualization of the data. </w:t>
      </w:r>
    </w:p>
    <w:p w14:paraId="50394B03" w14:textId="469B5A64" w:rsidR="00610DB6" w:rsidRDefault="007A7E65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50E78DDC" w14:textId="481DE9A4" w:rsidR="00544854" w:rsidRPr="00544854" w:rsidRDefault="00544854">
      <w:pPr>
        <w:pStyle w:val="BodyText"/>
        <w:rPr>
          <w:bCs/>
        </w:rPr>
      </w:pPr>
      <w:r>
        <w:rPr>
          <w:bCs/>
        </w:rPr>
        <w:t>This project has successfully presented</w:t>
      </w:r>
      <w:r w:rsidR="009B578D">
        <w:rPr>
          <w:bCs/>
        </w:rPr>
        <w:t xml:space="preserve"> some heat maps</w:t>
      </w:r>
      <w:r>
        <w:rPr>
          <w:bCs/>
        </w:rPr>
        <w:t xml:space="preserve">. </w:t>
      </w:r>
    </w:p>
    <w:p w14:paraId="40FFA09C" w14:textId="090CFDE0" w:rsidR="00610DB6" w:rsidRDefault="007A7E65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527432DF" w14:textId="67D8EC9F" w:rsidR="00544854" w:rsidRPr="00544854" w:rsidRDefault="00544854">
      <w:pPr>
        <w:pStyle w:val="BodyText"/>
        <w:rPr>
          <w:bCs/>
        </w:rPr>
      </w:pPr>
      <w:r>
        <w:rPr>
          <w:bCs/>
        </w:rPr>
        <w:t xml:space="preserve">I really appreciate the effort for this project. It was </w:t>
      </w:r>
      <w:r w:rsidR="009B578D">
        <w:rPr>
          <w:bCs/>
        </w:rPr>
        <w:t>easy to follow</w:t>
      </w:r>
      <w:r w:rsidR="0014068D">
        <w:rPr>
          <w:bCs/>
        </w:rPr>
        <w:t xml:space="preserve">. </w:t>
      </w:r>
    </w:p>
    <w:sectPr w:rsidR="00544854" w:rsidRPr="00544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995897" w14:textId="77777777" w:rsidR="00C94FFA" w:rsidRDefault="00C94FFA">
      <w:pPr>
        <w:spacing w:after="0"/>
      </w:pPr>
      <w:r>
        <w:separator/>
      </w:r>
    </w:p>
  </w:endnote>
  <w:endnote w:type="continuationSeparator" w:id="0">
    <w:p w14:paraId="4CE9584D" w14:textId="77777777" w:rsidR="00C94FFA" w:rsidRDefault="00C94F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6168B" w14:textId="77777777" w:rsidR="00C94FFA" w:rsidRDefault="00C94FFA">
      <w:r>
        <w:separator/>
      </w:r>
    </w:p>
  </w:footnote>
  <w:footnote w:type="continuationSeparator" w:id="0">
    <w:p w14:paraId="2A829BE5" w14:textId="77777777" w:rsidR="00C94FFA" w:rsidRDefault="00C94F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1250DA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80E9C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16174823">
    <w:abstractNumId w:val="1"/>
  </w:num>
  <w:num w:numId="2" w16cid:durableId="1086808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E7C"/>
    <w:rsid w:val="0014068D"/>
    <w:rsid w:val="004525AF"/>
    <w:rsid w:val="004E29B3"/>
    <w:rsid w:val="00544854"/>
    <w:rsid w:val="00590D07"/>
    <w:rsid w:val="00610DB6"/>
    <w:rsid w:val="00784D58"/>
    <w:rsid w:val="007A7E65"/>
    <w:rsid w:val="007B4596"/>
    <w:rsid w:val="008D6863"/>
    <w:rsid w:val="009B578D"/>
    <w:rsid w:val="00B86B75"/>
    <w:rsid w:val="00BC48D5"/>
    <w:rsid w:val="00C36279"/>
    <w:rsid w:val="00C94FFA"/>
    <w:rsid w:val="00CA3165"/>
    <w:rsid w:val="00D50EC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70821"/>
  <w15:docId w15:val="{989D09ED-6AEF-4AC8-B4B8-447272337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5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Sunanda Das</dc:creator>
  <cp:lastModifiedBy>Sunanda Das</cp:lastModifiedBy>
  <cp:revision>5</cp:revision>
  <dcterms:created xsi:type="dcterms:W3CDTF">2022-05-08T17:04:00Z</dcterms:created>
  <dcterms:modified xsi:type="dcterms:W3CDTF">2022-05-08T17:16:00Z</dcterms:modified>
</cp:coreProperties>
</file>